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1463C" w14:textId="223FC650" w:rsidR="008C46CE" w:rsidRDefault="00AC6153" w:rsidP="008C46CE">
      <w:r>
        <w:t xml:space="preserve">Jin Moon </w:t>
      </w:r>
      <w:r w:rsidR="00E13A51">
        <w:t>UML</w:t>
      </w:r>
    </w:p>
    <w:tbl>
      <w:tblPr>
        <w:tblStyle w:val="TableGrid"/>
        <w:tblpPr w:leftFromText="180" w:rightFromText="180" w:vertAnchor="text" w:horzAnchor="margin" w:tblpY="45"/>
        <w:tblW w:w="0" w:type="auto"/>
        <w:tblLook w:val="04A0" w:firstRow="1" w:lastRow="0" w:firstColumn="1" w:lastColumn="0" w:noHBand="0" w:noVBand="1"/>
      </w:tblPr>
      <w:tblGrid>
        <w:gridCol w:w="1009"/>
      </w:tblGrid>
      <w:tr w:rsidR="00E13A51" w14:paraId="63535093" w14:textId="77777777" w:rsidTr="00E13A51">
        <w:tc>
          <w:tcPr>
            <w:tcW w:w="1009" w:type="dxa"/>
          </w:tcPr>
          <w:p w14:paraId="1990CE9E" w14:textId="77777777" w:rsidR="00E13A51" w:rsidRDefault="00E13A51" w:rsidP="00E13A51">
            <w:r>
              <w:t>Name</w:t>
            </w:r>
          </w:p>
        </w:tc>
      </w:tr>
      <w:tr w:rsidR="00E13A51" w14:paraId="5325E33F" w14:textId="77777777" w:rsidTr="00E13A51">
        <w:tc>
          <w:tcPr>
            <w:tcW w:w="1009" w:type="dxa"/>
          </w:tcPr>
          <w:p w14:paraId="0E46F4B1" w14:textId="77777777" w:rsidR="00E13A51" w:rsidRDefault="00E13A51" w:rsidP="00E13A51">
            <w:r>
              <w:t>State</w:t>
            </w:r>
          </w:p>
        </w:tc>
      </w:tr>
      <w:tr w:rsidR="00E13A51" w14:paraId="5FD8CB23" w14:textId="77777777" w:rsidTr="00E13A51">
        <w:tc>
          <w:tcPr>
            <w:tcW w:w="1009" w:type="dxa"/>
          </w:tcPr>
          <w:p w14:paraId="6F8BC385" w14:textId="77777777" w:rsidR="00E13A51" w:rsidRDefault="00E13A51" w:rsidP="00E13A51">
            <w:r>
              <w:t>Behavior</w:t>
            </w:r>
          </w:p>
        </w:tc>
      </w:tr>
    </w:tbl>
    <w:p w14:paraId="2EA45FE4" w14:textId="4EEA726D" w:rsidR="00E13A51" w:rsidRDefault="00E13A51" w:rsidP="008C46CE"/>
    <w:p w14:paraId="13349A30" w14:textId="640BEE10" w:rsidR="00E13A51" w:rsidRDefault="00E13A51" w:rsidP="008C46CE"/>
    <w:tbl>
      <w:tblPr>
        <w:tblStyle w:val="TableGrid"/>
        <w:tblpPr w:leftFromText="180" w:rightFromText="180" w:vertAnchor="text" w:horzAnchor="margin" w:tblpXSpec="center" w:tblpY="310"/>
        <w:tblW w:w="0" w:type="auto"/>
        <w:tblLook w:val="04A0" w:firstRow="1" w:lastRow="0" w:firstColumn="1" w:lastColumn="0" w:noHBand="0" w:noVBand="1"/>
      </w:tblPr>
      <w:tblGrid>
        <w:gridCol w:w="4529"/>
      </w:tblGrid>
      <w:tr w:rsidR="00E13A51" w14:paraId="34DF8D34" w14:textId="77777777" w:rsidTr="00AC6153">
        <w:trPr>
          <w:trHeight w:val="800"/>
        </w:trPr>
        <w:tc>
          <w:tcPr>
            <w:tcW w:w="4529" w:type="dxa"/>
          </w:tcPr>
          <w:p w14:paraId="1B0BAACA" w14:textId="77777777" w:rsidR="00E13A51" w:rsidRPr="00E13A51" w:rsidRDefault="00E13A51" w:rsidP="00E13A51">
            <w:pPr>
              <w:jc w:val="center"/>
              <w:rPr>
                <w:b/>
                <w:bCs/>
              </w:rPr>
            </w:pPr>
            <w:r w:rsidRPr="00E13A51">
              <w:rPr>
                <w:b/>
                <w:bCs/>
              </w:rPr>
              <w:t>Toy</w:t>
            </w:r>
          </w:p>
          <w:p w14:paraId="56527857" w14:textId="66207D7C" w:rsidR="00E13A51" w:rsidRDefault="00E13A51" w:rsidP="00E13A51">
            <w:pPr>
              <w:jc w:val="center"/>
            </w:pPr>
            <w:r w:rsidRPr="00E13A51">
              <w:rPr>
                <w:b/>
                <w:bCs/>
              </w:rPr>
              <w:t>&lt;&lt;abstract&gt;&gt;</w:t>
            </w:r>
          </w:p>
        </w:tc>
      </w:tr>
      <w:tr w:rsidR="00E13A51" w14:paraId="2FA016F6" w14:textId="77777777" w:rsidTr="00E13A51">
        <w:tc>
          <w:tcPr>
            <w:tcW w:w="4529" w:type="dxa"/>
          </w:tcPr>
          <w:p w14:paraId="7F38D76F" w14:textId="4BDF8612" w:rsidR="00E13A51" w:rsidRDefault="00E13A51" w:rsidP="00E13A51">
            <w:r>
              <w:t xml:space="preserve">- </w:t>
            </w:r>
            <w:r>
              <w:t>Product Code: int</w:t>
            </w:r>
          </w:p>
          <w:p w14:paraId="42ADAB78" w14:textId="5B13770A" w:rsidR="00E13A51" w:rsidRDefault="00E13A51" w:rsidP="00E13A51">
            <w:r>
              <w:t>- Name: String</w:t>
            </w:r>
          </w:p>
          <w:p w14:paraId="1B97F509" w14:textId="14CA9A8B" w:rsidR="00E13A51" w:rsidRDefault="00E13A51" w:rsidP="00E13A51">
            <w:r>
              <w:t>- MSRP: Int</w:t>
            </w:r>
          </w:p>
        </w:tc>
      </w:tr>
      <w:tr w:rsidR="00E13A51" w14:paraId="5CFB3B64" w14:textId="77777777" w:rsidTr="00E13A51">
        <w:tc>
          <w:tcPr>
            <w:tcW w:w="4529" w:type="dxa"/>
          </w:tcPr>
          <w:p w14:paraId="1009D51E" w14:textId="0CE047D6" w:rsidR="00E13A51" w:rsidRDefault="00E13A51" w:rsidP="00E13A51">
            <w:r>
              <w:t xml:space="preserve">+ </w:t>
            </w:r>
            <w:proofErr w:type="gramStart"/>
            <w:r>
              <w:t>Toy(</w:t>
            </w:r>
            <w:proofErr w:type="gramEnd"/>
            <w:r>
              <w:t xml:space="preserve">int </w:t>
            </w:r>
            <w:proofErr w:type="spellStart"/>
            <w:r>
              <w:t>productCode</w:t>
            </w:r>
            <w:proofErr w:type="spellEnd"/>
            <w:r>
              <w:t>, String name, double MSRP)</w:t>
            </w:r>
          </w:p>
          <w:p w14:paraId="2B9DBA27" w14:textId="7B8AFC1B" w:rsidR="00E13A51" w:rsidRDefault="00E13A51" w:rsidP="00E13A51">
            <w:r>
              <w:t xml:space="preserve">+ </w:t>
            </w:r>
            <w:proofErr w:type="gramStart"/>
            <w:r>
              <w:t>play(</w:t>
            </w:r>
            <w:proofErr w:type="gramEnd"/>
            <w:r>
              <w:t>) &lt;&lt;abstract&gt;&gt;</w:t>
            </w:r>
          </w:p>
        </w:tc>
      </w:tr>
    </w:tbl>
    <w:p w14:paraId="38B8D8B8" w14:textId="5A6C9987" w:rsidR="00E13A51" w:rsidRDefault="00E13A51" w:rsidP="008C46CE"/>
    <w:p w14:paraId="134AB832" w14:textId="1D2EDF43" w:rsidR="00E13A51" w:rsidRDefault="00E13A51" w:rsidP="008C46CE"/>
    <w:p w14:paraId="2A37BEF2" w14:textId="11FE7A6C" w:rsidR="00E13A51" w:rsidRDefault="00E13A51" w:rsidP="008C46CE"/>
    <w:p w14:paraId="6AAB38AE" w14:textId="06EF5646" w:rsidR="00E13A51" w:rsidRDefault="00E13A51" w:rsidP="008C46CE"/>
    <w:tbl>
      <w:tblPr>
        <w:tblStyle w:val="TableGrid"/>
        <w:tblpPr w:leftFromText="180" w:rightFromText="180" w:vertAnchor="text" w:horzAnchor="page" w:tblpX="1993" w:tblpY="1480"/>
        <w:tblW w:w="0" w:type="auto"/>
        <w:tblLook w:val="04A0" w:firstRow="1" w:lastRow="0" w:firstColumn="1" w:lastColumn="0" w:noHBand="0" w:noVBand="1"/>
      </w:tblPr>
      <w:tblGrid>
        <w:gridCol w:w="2425"/>
      </w:tblGrid>
      <w:tr w:rsidR="00AC6153" w14:paraId="1DE40491" w14:textId="77777777" w:rsidTr="00AC6153">
        <w:trPr>
          <w:trHeight w:val="620"/>
        </w:trPr>
        <w:tc>
          <w:tcPr>
            <w:tcW w:w="2425" w:type="dxa"/>
          </w:tcPr>
          <w:p w14:paraId="1F65C284" w14:textId="77777777" w:rsidR="00AC6153" w:rsidRPr="00E13A51" w:rsidRDefault="00AC6153" w:rsidP="00AC6153">
            <w:pPr>
              <w:jc w:val="center"/>
              <w:rPr>
                <w:b/>
                <w:bCs/>
              </w:rPr>
            </w:pPr>
            <w:r w:rsidRPr="00E13A51">
              <w:rPr>
                <w:b/>
                <w:bCs/>
              </w:rPr>
              <w:t>Doll</w:t>
            </w:r>
          </w:p>
        </w:tc>
      </w:tr>
      <w:tr w:rsidR="00AC6153" w14:paraId="5117BEF1" w14:textId="77777777" w:rsidTr="00AC6153">
        <w:tc>
          <w:tcPr>
            <w:tcW w:w="2425" w:type="dxa"/>
          </w:tcPr>
          <w:p w14:paraId="4F8FF482" w14:textId="77777777" w:rsidR="00AC6153" w:rsidRDefault="00AC6153" w:rsidP="00AC6153">
            <w:r>
              <w:t>- Hair color: string</w:t>
            </w:r>
          </w:p>
          <w:p w14:paraId="60A40427" w14:textId="77777777" w:rsidR="00AC6153" w:rsidRDefault="00AC6153" w:rsidP="00AC6153">
            <w:r>
              <w:t>- Eye color: string</w:t>
            </w:r>
          </w:p>
          <w:p w14:paraId="0F403FB6" w14:textId="77777777" w:rsidR="00AC6153" w:rsidRDefault="00AC6153" w:rsidP="00AC6153">
            <w:r>
              <w:t xml:space="preserve">- phrases: </w:t>
            </w:r>
            <w:proofErr w:type="spellStart"/>
            <w:r>
              <w:t>DollPhrases</w:t>
            </w:r>
            <w:proofErr w:type="spellEnd"/>
          </w:p>
          <w:p w14:paraId="2ED8E00A" w14:textId="627FC3FA" w:rsidR="00AC6153" w:rsidRDefault="00AC6153" w:rsidP="00AC6153">
            <w:r>
              <w:t xml:space="preserve">- </w:t>
            </w:r>
            <w:proofErr w:type="spellStart"/>
            <w:r>
              <w:t>breakable</w:t>
            </w:r>
            <w:r>
              <w:t>Duration</w:t>
            </w:r>
            <w:proofErr w:type="spellEnd"/>
            <w:r>
              <w:t>: int</w:t>
            </w:r>
          </w:p>
        </w:tc>
      </w:tr>
      <w:tr w:rsidR="00AC6153" w14:paraId="35BEB3E6" w14:textId="77777777" w:rsidTr="00AC6153">
        <w:tc>
          <w:tcPr>
            <w:tcW w:w="2425" w:type="dxa"/>
          </w:tcPr>
          <w:p w14:paraId="1704FF31" w14:textId="77777777" w:rsidR="00AC6153" w:rsidRDefault="00AC6153" w:rsidP="00AC6153">
            <w:r>
              <w:t xml:space="preserve">+ </w:t>
            </w:r>
            <w:proofErr w:type="gramStart"/>
            <w:r>
              <w:t>play(</w:t>
            </w:r>
            <w:proofErr w:type="gramEnd"/>
            <w:r>
              <w:t>)</w:t>
            </w:r>
          </w:p>
        </w:tc>
      </w:tr>
    </w:tbl>
    <w:tbl>
      <w:tblPr>
        <w:tblStyle w:val="TableGrid"/>
        <w:tblpPr w:leftFromText="180" w:rightFromText="180" w:vertAnchor="text" w:horzAnchor="page" w:tblpX="1960" w:tblpY="4354"/>
        <w:tblW w:w="0" w:type="auto"/>
        <w:tblLook w:val="04A0" w:firstRow="1" w:lastRow="0" w:firstColumn="1" w:lastColumn="0" w:noHBand="0" w:noVBand="1"/>
      </w:tblPr>
      <w:tblGrid>
        <w:gridCol w:w="2271"/>
      </w:tblGrid>
      <w:tr w:rsidR="00AC6153" w14:paraId="5ED7C506" w14:textId="77777777" w:rsidTr="00AC6153">
        <w:trPr>
          <w:trHeight w:val="530"/>
        </w:trPr>
        <w:tc>
          <w:tcPr>
            <w:tcW w:w="2271" w:type="dxa"/>
          </w:tcPr>
          <w:p w14:paraId="2C5F4B48" w14:textId="77777777" w:rsidR="00AC6153" w:rsidRPr="00AC6153" w:rsidRDefault="00AC6153" w:rsidP="00AC6153">
            <w:pPr>
              <w:jc w:val="center"/>
              <w:rPr>
                <w:b/>
                <w:bCs/>
              </w:rPr>
            </w:pPr>
            <w:r w:rsidRPr="00AC6153">
              <w:rPr>
                <w:b/>
                <w:bCs/>
              </w:rPr>
              <w:t>Action Figure</w:t>
            </w:r>
          </w:p>
        </w:tc>
      </w:tr>
      <w:tr w:rsidR="00AC6153" w14:paraId="392795D3" w14:textId="77777777" w:rsidTr="00AC6153">
        <w:trPr>
          <w:trHeight w:val="245"/>
        </w:trPr>
        <w:tc>
          <w:tcPr>
            <w:tcW w:w="2271" w:type="dxa"/>
          </w:tcPr>
          <w:p w14:paraId="16AE560B" w14:textId="71F0458E" w:rsidR="00AC6153" w:rsidRDefault="00AC6153" w:rsidP="00AC6153">
            <w:r>
              <w:t xml:space="preserve">- </w:t>
            </w:r>
            <w:proofErr w:type="spellStart"/>
            <w:r>
              <w:t>hasGrip</w:t>
            </w:r>
            <w:proofErr w:type="spellEnd"/>
            <w:r>
              <w:t>: Boolean</w:t>
            </w:r>
          </w:p>
        </w:tc>
      </w:tr>
      <w:tr w:rsidR="00AC6153" w14:paraId="56F8B648" w14:textId="77777777" w:rsidTr="00AC6153">
        <w:trPr>
          <w:trHeight w:val="262"/>
        </w:trPr>
        <w:tc>
          <w:tcPr>
            <w:tcW w:w="2271" w:type="dxa"/>
          </w:tcPr>
          <w:p w14:paraId="3EAB9179" w14:textId="77777777" w:rsidR="00AC6153" w:rsidRDefault="00AC6153" w:rsidP="00AC6153">
            <w:r>
              <w:t xml:space="preserve">+ </w:t>
            </w:r>
            <w:proofErr w:type="gramStart"/>
            <w:r>
              <w:t>play(</w:t>
            </w:r>
            <w:proofErr w:type="gramEnd"/>
            <w:r>
              <w:t>)</w:t>
            </w:r>
          </w:p>
        </w:tc>
      </w:tr>
    </w:tbl>
    <w:tbl>
      <w:tblPr>
        <w:tblStyle w:val="TableGrid"/>
        <w:tblpPr w:leftFromText="180" w:rightFromText="180" w:vertAnchor="text" w:horzAnchor="page" w:tblpX="7000" w:tblpY="1625"/>
        <w:tblW w:w="0" w:type="auto"/>
        <w:tblLook w:val="04A0" w:firstRow="1" w:lastRow="0" w:firstColumn="1" w:lastColumn="0" w:noHBand="0" w:noVBand="1"/>
      </w:tblPr>
      <w:tblGrid>
        <w:gridCol w:w="3325"/>
      </w:tblGrid>
      <w:tr w:rsidR="00AC6153" w14:paraId="7BFEA812" w14:textId="77777777" w:rsidTr="00AC6153">
        <w:trPr>
          <w:trHeight w:val="620"/>
        </w:trPr>
        <w:tc>
          <w:tcPr>
            <w:tcW w:w="3325" w:type="dxa"/>
          </w:tcPr>
          <w:p w14:paraId="6E8B95CC" w14:textId="77777777" w:rsidR="00AC6153" w:rsidRPr="00E13A51" w:rsidRDefault="00AC6153" w:rsidP="00AC6153">
            <w:pPr>
              <w:jc w:val="center"/>
              <w:rPr>
                <w:b/>
                <w:bCs/>
              </w:rPr>
            </w:pPr>
            <w:r w:rsidRPr="00E13A51">
              <w:rPr>
                <w:b/>
                <w:bCs/>
              </w:rPr>
              <w:t>Robot</w:t>
            </w:r>
          </w:p>
        </w:tc>
      </w:tr>
      <w:tr w:rsidR="00AC6153" w14:paraId="48BF8795" w14:textId="77777777" w:rsidTr="00AC6153">
        <w:tc>
          <w:tcPr>
            <w:tcW w:w="3325" w:type="dxa"/>
          </w:tcPr>
          <w:p w14:paraId="7382A935" w14:textId="77777777" w:rsidR="00AC6153" w:rsidRDefault="00AC6153" w:rsidP="00AC6153">
            <w:r>
              <w:t>- charge: int</w:t>
            </w:r>
          </w:p>
          <w:p w14:paraId="76A23B08" w14:textId="77777777" w:rsidR="00AC6153" w:rsidRDefault="00AC6153" w:rsidP="00AC6153">
            <w:r>
              <w:t xml:space="preserve">- sound: </w:t>
            </w:r>
            <w:proofErr w:type="spellStart"/>
            <w:r>
              <w:t>RobotSounds</w:t>
            </w:r>
            <w:proofErr w:type="spellEnd"/>
          </w:p>
        </w:tc>
      </w:tr>
      <w:tr w:rsidR="00AC6153" w14:paraId="4464C842" w14:textId="77777777" w:rsidTr="00AC6153">
        <w:tc>
          <w:tcPr>
            <w:tcW w:w="3325" w:type="dxa"/>
          </w:tcPr>
          <w:p w14:paraId="76C14BB2" w14:textId="77777777" w:rsidR="00AC6153" w:rsidRDefault="00AC6153" w:rsidP="00AC6153">
            <w:r>
              <w:t xml:space="preserve">+ </w:t>
            </w:r>
            <w:proofErr w:type="gramStart"/>
            <w:r>
              <w:t>Robot(</w:t>
            </w:r>
            <w:proofErr w:type="gramEnd"/>
            <w:r>
              <w:t xml:space="preserve">String </w:t>
            </w:r>
            <w:proofErr w:type="spellStart"/>
            <w:r>
              <w:t>productCode</w:t>
            </w:r>
            <w:proofErr w:type="spellEnd"/>
            <w:r>
              <w:t xml:space="preserve">, Double </w:t>
            </w:r>
            <w:proofErr w:type="spellStart"/>
            <w:r>
              <w:t>msrp</w:t>
            </w:r>
            <w:proofErr w:type="spellEnd"/>
            <w:r>
              <w:t>)</w:t>
            </w:r>
          </w:p>
          <w:p w14:paraId="7081F36E" w14:textId="77777777" w:rsidR="00AC6153" w:rsidRDefault="00AC6153" w:rsidP="00AC6153">
            <w:r>
              <w:t xml:space="preserve">+ </w:t>
            </w:r>
            <w:proofErr w:type="gramStart"/>
            <w:r>
              <w:t>play(</w:t>
            </w:r>
            <w:proofErr w:type="gramEnd"/>
            <w:r>
              <w:t>)</w:t>
            </w:r>
          </w:p>
        </w:tc>
      </w:tr>
    </w:tbl>
    <w:p w14:paraId="26CD5CD9" w14:textId="441EFECB" w:rsidR="00E13A51" w:rsidRDefault="00AC6153" w:rsidP="008C46C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21892F" wp14:editId="72B09A58">
                <wp:simplePos x="0" y="0"/>
                <wp:positionH relativeFrom="column">
                  <wp:posOffset>999460</wp:posOffset>
                </wp:positionH>
                <wp:positionV relativeFrom="paragraph">
                  <wp:posOffset>2242776</wp:posOffset>
                </wp:positionV>
                <wp:extent cx="10633" cy="499730"/>
                <wp:effectExtent l="57150" t="38100" r="66040" b="1524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33" cy="4997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6B011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78.7pt;margin-top:176.6pt;width:.85pt;height:39.35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4382D2" wp14:editId="2083E66C">
                <wp:simplePos x="0" y="0"/>
                <wp:positionH relativeFrom="column">
                  <wp:posOffset>3147237</wp:posOffset>
                </wp:positionH>
                <wp:positionV relativeFrom="paragraph">
                  <wp:posOffset>630614</wp:posOffset>
                </wp:positionV>
                <wp:extent cx="1467293" cy="389418"/>
                <wp:effectExtent l="38100" t="57150" r="19050" b="2984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67293" cy="3894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4B1D12" id="Straight Arrow Connector 2" o:spid="_x0000_s1026" type="#_x0000_t32" style="position:absolute;margin-left:247.8pt;margin-top:49.65pt;width:115.55pt;height:30.65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ACDC67" wp14:editId="26B9F304">
                <wp:simplePos x="0" y="0"/>
                <wp:positionH relativeFrom="column">
                  <wp:posOffset>946298</wp:posOffset>
                </wp:positionH>
                <wp:positionV relativeFrom="paragraph">
                  <wp:posOffset>626627</wp:posOffset>
                </wp:positionV>
                <wp:extent cx="1424762" cy="297711"/>
                <wp:effectExtent l="0" t="57150" r="4445" b="2667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4762" cy="29771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5E8C37" id="Straight Arrow Connector 1" o:spid="_x0000_s1026" type="#_x0000_t32" style="position:absolute;margin-left:74.5pt;margin-top:49.35pt;width:112.2pt;height:23.4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</w:p>
    <w:sectPr w:rsidR="00E13A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4A5547"/>
    <w:multiLevelType w:val="hybridMultilevel"/>
    <w:tmpl w:val="DAE29150"/>
    <w:lvl w:ilvl="0" w:tplc="4C0281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BF66F1"/>
    <w:multiLevelType w:val="hybridMultilevel"/>
    <w:tmpl w:val="FBA47A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sTAwNDI2MrcwNTZT0lEKTi0uzszPAykwrgUAp3/A7ywAAAA="/>
  </w:docVars>
  <w:rsids>
    <w:rsidRoot w:val="007233FC"/>
    <w:rsid w:val="0020004A"/>
    <w:rsid w:val="00225C9F"/>
    <w:rsid w:val="00276F09"/>
    <w:rsid w:val="00647081"/>
    <w:rsid w:val="007233FC"/>
    <w:rsid w:val="008C46CE"/>
    <w:rsid w:val="00AC6153"/>
    <w:rsid w:val="00AE4A6F"/>
    <w:rsid w:val="00D4091E"/>
    <w:rsid w:val="00E13A51"/>
    <w:rsid w:val="00ED1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297DD"/>
  <w15:chartTrackingRefBased/>
  <w15:docId w15:val="{C866931B-AA5D-4E19-9907-448DF9A2C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61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091E"/>
    <w:pPr>
      <w:ind w:left="720"/>
      <w:contextualSpacing/>
    </w:pPr>
  </w:style>
  <w:style w:type="table" w:styleId="TableGrid">
    <w:name w:val="Table Grid"/>
    <w:basedOn w:val="TableNormal"/>
    <w:uiPriority w:val="39"/>
    <w:rsid w:val="00E13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D771239-F780-4FA0-80BD-CC3DD23C1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Moon (RIT Student)</dc:creator>
  <cp:keywords/>
  <dc:description/>
  <cp:lastModifiedBy>Jin Moon (RIT Student)</cp:lastModifiedBy>
  <cp:revision>2</cp:revision>
  <dcterms:created xsi:type="dcterms:W3CDTF">2021-02-10T23:24:00Z</dcterms:created>
  <dcterms:modified xsi:type="dcterms:W3CDTF">2021-02-10T23:24:00Z</dcterms:modified>
</cp:coreProperties>
</file>